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3116A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16700D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16700D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16700D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16700D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2CE85B44" w:rsidR="002763DD" w:rsidRPr="0016700D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 xml:space="preserve">2020–2021 </w:t>
      </w:r>
      <w:r w:rsidR="00C13972" w:rsidRPr="0016700D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5F5F6B97" w:rsidR="002763DD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1 REPORT</w:t>
      </w:r>
    </w:p>
    <w:p w14:paraId="1BB5F427" w14:textId="314339B2" w:rsidR="002763DD" w:rsidRPr="008B67C2" w:rsidRDefault="00D76A94" w:rsidP="00D76A94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Arrays, Matrices, Methods, Random Numbers)</w:t>
      </w:r>
    </w:p>
    <w:p w14:paraId="394568C6" w14:textId="77777777" w:rsidR="006F0242" w:rsidRDefault="006F0242" w:rsidP="002763DD">
      <w:pPr>
        <w:jc w:val="center"/>
        <w:rPr>
          <w:b/>
          <w:sz w:val="32"/>
          <w:szCs w:val="32"/>
          <w:lang w:val="tr-TR"/>
        </w:rPr>
      </w:pPr>
    </w:p>
    <w:p w14:paraId="2E643E68" w14:textId="1A094B3F" w:rsidR="002763DD" w:rsidRPr="0016700D" w:rsidRDefault="00ED3C10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</w:t>
      </w:r>
      <w:r w:rsidR="002763DD" w:rsidRPr="0016700D">
        <w:rPr>
          <w:b/>
          <w:sz w:val="30"/>
          <w:szCs w:val="30"/>
          <w:lang w:val="tr-TR"/>
        </w:rPr>
        <w:t xml:space="preserve"> </w:t>
      </w:r>
      <w:r w:rsidRPr="0016700D">
        <w:rPr>
          <w:b/>
          <w:sz w:val="30"/>
          <w:szCs w:val="30"/>
          <w:lang w:val="tr-TR"/>
        </w:rPr>
        <w:t>DATE</w:t>
      </w:r>
    </w:p>
    <w:p w14:paraId="56BAE523" w14:textId="7CBA537B" w:rsidR="002763DD" w:rsidRPr="0016700D" w:rsidRDefault="008A6765" w:rsidP="002763DD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14</w:t>
      </w:r>
      <w:r w:rsidR="00ED3C10" w:rsidRPr="0016700D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12</w:t>
      </w:r>
      <w:r w:rsidR="00ED3C10" w:rsidRPr="0016700D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2020</w:t>
      </w:r>
    </w:p>
    <w:p w14:paraId="5AF542E2" w14:textId="77777777" w:rsidR="002763DD" w:rsidRPr="008B67C2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16700D" w:rsidRDefault="00C561A9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Y</w:t>
      </w:r>
    </w:p>
    <w:p w14:paraId="3192076C" w14:textId="67B86FC8" w:rsidR="008A6765" w:rsidRDefault="008A6765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 xml:space="preserve">       05180000028            Kaan Caner Kurtcephe</w:t>
      </w:r>
    </w:p>
    <w:p w14:paraId="30BC8C6D" w14:textId="1FC2E741" w:rsidR="00CE11AB" w:rsidRPr="0016700D" w:rsidRDefault="008A6765" w:rsidP="008A6765">
      <w:pPr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 xml:space="preserve">                                          05190000818            Metehan Akmeşe</w:t>
      </w:r>
    </w:p>
    <w:p w14:paraId="2C18C330" w14:textId="00116A25" w:rsidR="005F1E60" w:rsidRPr="0016700D" w:rsidRDefault="008A6765" w:rsidP="008A6765">
      <w:pPr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 xml:space="preserve">                                          05190000835            Oğuzhan Demir</w:t>
      </w:r>
    </w:p>
    <w:p w14:paraId="731C3D4D" w14:textId="7F871668" w:rsidR="00ED3C10" w:rsidRDefault="00ED3C10" w:rsidP="005F1E60">
      <w:pPr>
        <w:jc w:val="center"/>
      </w:pPr>
    </w:p>
    <w:p w14:paraId="5F7FF684" w14:textId="67FF232B" w:rsidR="0016700D" w:rsidRDefault="0016700D" w:rsidP="005F1E60">
      <w:pPr>
        <w:jc w:val="center"/>
      </w:pPr>
    </w:p>
    <w:p w14:paraId="41F51079" w14:textId="1345E811" w:rsidR="00E07DAD" w:rsidRDefault="00E07DAD" w:rsidP="005F1E6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Default="00590231">
          <w:pPr>
            <w:pStyle w:val="TBal"/>
          </w:pPr>
          <w:r>
            <w:t>İçindekiler</w:t>
          </w:r>
        </w:p>
        <w:p w14:paraId="3A14A041" w14:textId="07FB28AC" w:rsidR="00BC7981" w:rsidRDefault="0059023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390051" w:history="1">
            <w:r w:rsidR="00BC7981" w:rsidRPr="00D755D4">
              <w:rPr>
                <w:rStyle w:val="Kpr"/>
                <w:rFonts w:eastAsia="Calibri"/>
                <w:noProof/>
              </w:rPr>
              <w:t>1) POINTS IN A 2D PLANE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1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4454A565" w14:textId="0382F739" w:rsidR="00BC7981" w:rsidRDefault="000F2FA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2" w:history="1">
            <w:r w:rsidR="00BC7981" w:rsidRPr="00D755D4">
              <w:rPr>
                <w:rStyle w:val="Kpr"/>
                <w:noProof/>
              </w:rPr>
              <w:t>1.a Rastgele Nokta Üretim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2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7E59EDFA" w14:textId="5C146E7B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3" w:history="1">
            <w:r w:rsidR="00BC7981" w:rsidRPr="00D755D4">
              <w:rPr>
                <w:rStyle w:val="Kpr"/>
                <w:noProof/>
              </w:rPr>
              <w:t>1.a.1 Kodlar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3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5B0B8B4D" w14:textId="7CF7693A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4" w:history="1">
            <w:r w:rsidR="00BC7981" w:rsidRPr="00D755D4">
              <w:rPr>
                <w:rStyle w:val="Kpr"/>
                <w:noProof/>
              </w:rPr>
              <w:t>1.a.2 Ekran görüntüler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4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64EBEFFF" w14:textId="02BD10F9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5" w:history="1">
            <w:r w:rsidR="00BC7981" w:rsidRPr="00D755D4">
              <w:rPr>
                <w:rStyle w:val="Kpr"/>
                <w:noProof/>
              </w:rPr>
              <w:t>1.a.3 Açıklama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5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4A630079" w14:textId="796EE8AB" w:rsidR="00BC7981" w:rsidRDefault="000F2FA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6" w:history="1">
            <w:r w:rsidR="00BC7981" w:rsidRPr="00D755D4">
              <w:rPr>
                <w:rStyle w:val="Kpr"/>
                <w:noProof/>
              </w:rPr>
              <w:t>1.b Uzaklık Matris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6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5315FEF1" w14:textId="50C52D8B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7" w:history="1">
            <w:r w:rsidR="00BC7981" w:rsidRPr="00D755D4">
              <w:rPr>
                <w:rStyle w:val="Kpr"/>
                <w:noProof/>
              </w:rPr>
              <w:t>1.b.1 Kodlar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7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0DE24D5A" w14:textId="50C83C5C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8" w:history="1">
            <w:r w:rsidR="00BC7981" w:rsidRPr="00D755D4">
              <w:rPr>
                <w:rStyle w:val="Kpr"/>
                <w:noProof/>
              </w:rPr>
              <w:t>1.b.2 Ekran görüntüleri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3</w:t>
            </w:r>
          </w:hyperlink>
        </w:p>
        <w:p w14:paraId="3DBE3B74" w14:textId="70141101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9" w:history="1">
            <w:r w:rsidR="00BC7981" w:rsidRPr="00D755D4">
              <w:rPr>
                <w:rStyle w:val="Kpr"/>
                <w:noProof/>
              </w:rPr>
              <w:t>1.b.3 Açıklama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3</w:t>
            </w:r>
          </w:hyperlink>
        </w:p>
        <w:p w14:paraId="45FBAF1A" w14:textId="623D6F06" w:rsidR="00BC7981" w:rsidRDefault="000F2FA0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0" w:history="1">
            <w:r w:rsidR="00BC7981" w:rsidRPr="00D755D4">
              <w:rPr>
                <w:rStyle w:val="Kpr"/>
                <w:noProof/>
              </w:rPr>
              <w:t>2) CLASSIFICATION USING K-NEAREST NEIGHBORS (KNN) ALGORITHM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3</w:t>
            </w:r>
          </w:hyperlink>
        </w:p>
        <w:p w14:paraId="637949BE" w14:textId="4AB53637" w:rsidR="00BC7981" w:rsidRDefault="000F2FA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1" w:history="1">
            <w:r w:rsidR="00BC7981" w:rsidRPr="00D755D4">
              <w:rPr>
                <w:rStyle w:val="Kpr"/>
                <w:noProof/>
              </w:rPr>
              <w:t xml:space="preserve">2.a </w:t>
            </w:r>
            <w:r w:rsidR="00BC7981" w:rsidRPr="00D755D4">
              <w:rPr>
                <w:rStyle w:val="Kpr"/>
                <w:noProof/>
                <w:lang w:val="tr-TR"/>
              </w:rPr>
              <w:t>KNN ile sınıflandırma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3</w:t>
            </w:r>
          </w:hyperlink>
        </w:p>
        <w:p w14:paraId="3F0EDAEF" w14:textId="5164886E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2" w:history="1">
            <w:r w:rsidR="00BC7981" w:rsidRPr="00D755D4">
              <w:rPr>
                <w:rStyle w:val="Kpr"/>
                <w:noProof/>
              </w:rPr>
              <w:t>2.a.1 Algoritma sözde-kodu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3</w:t>
            </w:r>
          </w:hyperlink>
        </w:p>
        <w:p w14:paraId="37F1E5A8" w14:textId="698B7ED7" w:rsidR="00BC7981" w:rsidRDefault="000F2FA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3" w:history="1">
            <w:r w:rsidR="00BC7981" w:rsidRPr="00D755D4">
              <w:rPr>
                <w:rStyle w:val="Kpr"/>
                <w:noProof/>
              </w:rPr>
              <w:t>2.b Banknot sınıflandırma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6</w:t>
            </w:r>
          </w:hyperlink>
        </w:p>
        <w:p w14:paraId="560427E9" w14:textId="08574871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4" w:history="1">
            <w:r w:rsidR="00BC7981" w:rsidRPr="00D755D4">
              <w:rPr>
                <w:rStyle w:val="Kpr"/>
                <w:noProof/>
              </w:rPr>
              <w:t>2.b.1 Kodlar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6</w:t>
            </w:r>
          </w:hyperlink>
        </w:p>
        <w:p w14:paraId="787BF33A" w14:textId="2895C7CB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5" w:history="1">
            <w:r w:rsidR="00BC7981" w:rsidRPr="00D755D4">
              <w:rPr>
                <w:rStyle w:val="Kpr"/>
                <w:noProof/>
              </w:rPr>
              <w:t>2.b.2 Ekran görüntüleri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7</w:t>
            </w:r>
          </w:hyperlink>
        </w:p>
        <w:p w14:paraId="462EF341" w14:textId="1212206B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6" w:history="1">
            <w:r w:rsidR="00BC7981" w:rsidRPr="00D755D4">
              <w:rPr>
                <w:rStyle w:val="Kpr"/>
                <w:noProof/>
              </w:rPr>
              <w:t>2.b.3 Açıklama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7</w:t>
            </w:r>
          </w:hyperlink>
        </w:p>
        <w:p w14:paraId="1236CFC5" w14:textId="2FE90F27" w:rsidR="00BC7981" w:rsidRDefault="000F2FA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7" w:history="1">
            <w:r w:rsidR="00BC7981" w:rsidRPr="00D755D4">
              <w:rPr>
                <w:rStyle w:val="Kpr"/>
                <w:noProof/>
              </w:rPr>
              <w:t>2.c Başarı ölçümü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7</w:t>
            </w:r>
          </w:hyperlink>
        </w:p>
        <w:p w14:paraId="5BCD7329" w14:textId="10E5401B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8" w:history="1">
            <w:r w:rsidR="00BC7981" w:rsidRPr="00D755D4">
              <w:rPr>
                <w:rStyle w:val="Kpr"/>
                <w:noProof/>
              </w:rPr>
              <w:t>2.c.1 Kodlar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7</w:t>
            </w:r>
          </w:hyperlink>
        </w:p>
        <w:p w14:paraId="73C7C761" w14:textId="4D4DA251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9" w:history="1">
            <w:r w:rsidR="00BC7981" w:rsidRPr="00D755D4">
              <w:rPr>
                <w:rStyle w:val="Kpr"/>
                <w:noProof/>
              </w:rPr>
              <w:t>2.c.2 Ekran görüntüleri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9</w:t>
            </w:r>
          </w:hyperlink>
        </w:p>
        <w:p w14:paraId="5238CC1F" w14:textId="1A667F92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0" w:history="1">
            <w:r w:rsidR="00BC7981" w:rsidRPr="00D755D4">
              <w:rPr>
                <w:rStyle w:val="Kpr"/>
                <w:noProof/>
              </w:rPr>
              <w:t>2.c.3 Açıklama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11</w:t>
            </w:r>
          </w:hyperlink>
        </w:p>
        <w:p w14:paraId="67FBB313" w14:textId="76F040EA" w:rsidR="00BC7981" w:rsidRDefault="000F2FA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1" w:history="1">
            <w:r w:rsidR="00BC7981" w:rsidRPr="00D755D4">
              <w:rPr>
                <w:rStyle w:val="Kpr"/>
                <w:noProof/>
              </w:rPr>
              <w:t>2.d Listeleme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11</w:t>
            </w:r>
          </w:hyperlink>
        </w:p>
        <w:p w14:paraId="3E11DCBC" w14:textId="5602EF44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2" w:history="1">
            <w:r w:rsidR="00BC7981" w:rsidRPr="00D755D4">
              <w:rPr>
                <w:rStyle w:val="Kpr"/>
                <w:noProof/>
              </w:rPr>
              <w:t>2.d.1 Kodlar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11</w:t>
            </w:r>
          </w:hyperlink>
        </w:p>
        <w:p w14:paraId="4E4DE34D" w14:textId="74DC854D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3" w:history="1">
            <w:r w:rsidR="00BC7981" w:rsidRPr="00D755D4">
              <w:rPr>
                <w:rStyle w:val="Kpr"/>
                <w:noProof/>
              </w:rPr>
              <w:t>2.d.2 Ekran görüntüleri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11</w:t>
            </w:r>
          </w:hyperlink>
        </w:p>
        <w:p w14:paraId="1D15D3FF" w14:textId="2E4659C3" w:rsidR="00BC7981" w:rsidRDefault="000F2FA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4" w:history="1">
            <w:r w:rsidR="00BC7981" w:rsidRPr="00D755D4">
              <w:rPr>
                <w:rStyle w:val="Kpr"/>
                <w:noProof/>
              </w:rPr>
              <w:t>2.d.3 Açıklama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12</w:t>
            </w:r>
          </w:hyperlink>
        </w:p>
        <w:p w14:paraId="69729B00" w14:textId="27FA409E" w:rsidR="00BC7981" w:rsidRDefault="000F2FA0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5" w:history="1">
            <w:r w:rsidR="00BC7981" w:rsidRPr="00D755D4">
              <w:rPr>
                <w:rStyle w:val="Kpr"/>
                <w:noProof/>
              </w:rPr>
              <w:t>Özdeğerlendirme Tablosu</w:t>
            </w:r>
            <w:r w:rsidR="00BC7981">
              <w:rPr>
                <w:noProof/>
                <w:webHidden/>
              </w:rPr>
              <w:tab/>
            </w:r>
            <w:r w:rsidR="009A59CA">
              <w:rPr>
                <w:noProof/>
                <w:webHidden/>
              </w:rPr>
              <w:t>12</w:t>
            </w:r>
          </w:hyperlink>
        </w:p>
        <w:p w14:paraId="04E46A4A" w14:textId="6CB14622" w:rsidR="00590231" w:rsidRDefault="00590231">
          <w:r>
            <w:rPr>
              <w:b/>
              <w:bCs/>
            </w:rPr>
            <w:fldChar w:fldCharType="end"/>
          </w:r>
        </w:p>
      </w:sdtContent>
    </w:sdt>
    <w:p w14:paraId="7BE4851A" w14:textId="77777777" w:rsidR="00E07DAD" w:rsidRDefault="00E07DAD">
      <w:pPr>
        <w:spacing w:after="160" w:line="259" w:lineRule="auto"/>
      </w:pPr>
      <w:r>
        <w:br w:type="page"/>
      </w:r>
    </w:p>
    <w:p w14:paraId="1ED23D02" w14:textId="37684B52" w:rsidR="00E45FC4" w:rsidRPr="006E3D9D" w:rsidRDefault="00C86526" w:rsidP="006E3D9D">
      <w:pPr>
        <w:pStyle w:val="Balk1"/>
        <w:rPr>
          <w:rFonts w:eastAsia="Calibri"/>
        </w:rPr>
      </w:pPr>
      <w:bookmarkStart w:id="0" w:name="_Toc57390051"/>
      <w:r w:rsidRPr="00A84CFA">
        <w:rPr>
          <w:rFonts w:eastAsia="Calibri"/>
        </w:rPr>
        <w:lastRenderedPageBreak/>
        <w:t xml:space="preserve">1) </w:t>
      </w:r>
      <w:r w:rsidR="009F66D3" w:rsidRPr="00A84CFA">
        <w:rPr>
          <w:rFonts w:eastAsia="Calibri"/>
        </w:rPr>
        <w:t xml:space="preserve">POINTS IN </w:t>
      </w:r>
      <w:r w:rsidR="009F66D3">
        <w:rPr>
          <w:rFonts w:eastAsia="Calibri"/>
        </w:rPr>
        <w:t xml:space="preserve">A </w:t>
      </w:r>
      <w:r w:rsidR="009F66D3" w:rsidRPr="00A84CFA">
        <w:rPr>
          <w:rFonts w:eastAsia="Calibri"/>
        </w:rPr>
        <w:t>2D PLANE</w:t>
      </w:r>
      <w:bookmarkEnd w:id="0"/>
    </w:p>
    <w:p w14:paraId="663699A7" w14:textId="5627DE3F" w:rsidR="00E37E95" w:rsidRDefault="008A6765" w:rsidP="00E45FC4">
      <w:r>
        <w:t>Visual Studio, 16.7.7, C#</w:t>
      </w:r>
    </w:p>
    <w:p w14:paraId="3BE20260" w14:textId="72E74872" w:rsidR="00457339" w:rsidRDefault="00E45FC4" w:rsidP="000B088F">
      <w:pPr>
        <w:pStyle w:val="Balk2"/>
      </w:pPr>
      <w:bookmarkStart w:id="1" w:name="_Toc57390052"/>
      <w:r>
        <w:t>1.</w:t>
      </w:r>
      <w:r w:rsidR="006E3D9D">
        <w:t>a</w:t>
      </w:r>
      <w:r w:rsidR="00A82771">
        <w:t xml:space="preserve"> Rastgele Nokta Üretimi</w:t>
      </w:r>
      <w:bookmarkEnd w:id="1"/>
    </w:p>
    <w:p w14:paraId="6B5A17E2" w14:textId="7CBAA2B3" w:rsidR="00A81B4C" w:rsidRDefault="00590231" w:rsidP="00B3317F">
      <w:pPr>
        <w:pStyle w:val="Balk3"/>
      </w:pPr>
      <w:bookmarkStart w:id="2" w:name="_Toc57390053"/>
      <w:r>
        <w:t>1.a.1</w:t>
      </w:r>
      <w:r w:rsidR="00B3317F">
        <w:t xml:space="preserve"> </w:t>
      </w:r>
      <w:r w:rsidR="003C61CF">
        <w:t>Kodlar</w:t>
      </w:r>
      <w:bookmarkEnd w:id="2"/>
    </w:p>
    <w:p w14:paraId="416E1F97" w14:textId="77777777" w:rsidR="008A6765" w:rsidRDefault="008A6765" w:rsidP="008A67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3" w:name="_Toc57390054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GetRandomNumber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inimum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ximum)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Rastgele double sayı döndüren metod</w:t>
      </w:r>
    </w:p>
    <w:p w14:paraId="38BEC0C4" w14:textId="77777777" w:rsidR="008A6765" w:rsidRDefault="008A6765" w:rsidP="008A67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8F6020A" w14:textId="77777777" w:rsidR="008A6765" w:rsidRDefault="008A6765" w:rsidP="008A67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random.NextDouble() +random.Next(minimum,maximum);   </w:t>
      </w:r>
    </w:p>
    <w:p w14:paraId="4B734B96" w14:textId="1FC91DF4" w:rsidR="008A6765" w:rsidRDefault="008A6765" w:rsidP="008A6765">
      <w:pPr>
        <w:pStyle w:val="Balk3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AC4729D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n; i++)              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Rastgele noktaların oluşturulduğu ve matrisin içine atanan döngü</w:t>
      </w:r>
    </w:p>
    <w:p w14:paraId="5D6DE59F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C0EF6E0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x = GetRandomNumber(0, width);</w:t>
      </w:r>
    </w:p>
    <w:p w14:paraId="4521E1B7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y = GetRandomNumber(0, heigth);</w:t>
      </w:r>
    </w:p>
    <w:p w14:paraId="3FDD0A5D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nokta nokta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nokta(x, y);</w:t>
      </w:r>
    </w:p>
    <w:p w14:paraId="1DE3664F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noktalar[i] = nokta;</w:t>
      </w:r>
    </w:p>
    <w:p w14:paraId="37D893FB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noktalarmatrisi[i, 0] = nokta.x;</w:t>
      </w:r>
    </w:p>
    <w:p w14:paraId="0AB1CF44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noktalarmatrisi[i, 1] = nokta.y;</w:t>
      </w:r>
    </w:p>
    <w:p w14:paraId="62691754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18EE027" w14:textId="74B0D11F" w:rsidR="00135273" w:rsidRPr="00135273" w:rsidRDefault="00135273" w:rsidP="00135273">
      <w:pPr>
        <w:rPr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F78D893" w14:textId="65D8DBC0" w:rsidR="00334B8E" w:rsidRDefault="00334B8E" w:rsidP="006F1A24">
      <w:pPr>
        <w:pStyle w:val="Balk3"/>
      </w:pPr>
      <w:r>
        <w:t xml:space="preserve">1.a.2 Ekran </w:t>
      </w:r>
      <w:r w:rsidR="006F1A24">
        <w:t>görüntüleri</w:t>
      </w:r>
      <w:bookmarkEnd w:id="3"/>
    </w:p>
    <w:p w14:paraId="37B0E0C1" w14:textId="17A6FC22" w:rsidR="00135273" w:rsidRDefault="00135273" w:rsidP="006F1A24">
      <w:pPr>
        <w:pStyle w:val="Balk3"/>
      </w:pPr>
      <w:bookmarkStart w:id="4" w:name="_Toc57390055"/>
      <w:r>
        <w:rPr>
          <w:noProof/>
        </w:rPr>
        <w:drawing>
          <wp:inline distT="0" distB="0" distL="0" distR="0" wp14:anchorId="18F168B1" wp14:editId="07A6736E">
            <wp:extent cx="2926080" cy="1516380"/>
            <wp:effectExtent l="0" t="0" r="7620" b="762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EBE75" w14:textId="2C23F4B9" w:rsidR="00135273" w:rsidRDefault="006F1A24" w:rsidP="00135273">
      <w:pPr>
        <w:pStyle w:val="Balk3"/>
      </w:pPr>
      <w:r>
        <w:t>1.a.3 Açıklama</w:t>
      </w:r>
      <w:bookmarkStart w:id="5" w:name="_Toc57390056"/>
      <w:bookmarkEnd w:id="4"/>
    </w:p>
    <w:p w14:paraId="7A7025CF" w14:textId="68C16C10" w:rsidR="00135273" w:rsidRDefault="00135273" w:rsidP="00135273">
      <w:r>
        <w:t xml:space="preserve">Kullanılan veri yapıları:Random </w:t>
      </w:r>
      <w:r w:rsidR="00FA0012">
        <w:t>numbers</w:t>
      </w:r>
      <w:r>
        <w:t>,</w:t>
      </w:r>
      <w:r w:rsidR="00FA0012">
        <w:t>A</w:t>
      </w:r>
      <w:r>
        <w:t>rray</w:t>
      </w:r>
      <w:r w:rsidR="00FA0012">
        <w:t>,Class</w:t>
      </w:r>
    </w:p>
    <w:p w14:paraId="35AFA978" w14:textId="35779924" w:rsidR="00135273" w:rsidRPr="00135273" w:rsidRDefault="00FA0012" w:rsidP="00135273">
      <w:r>
        <w:t>0-1 arasında random double ve 0-100 arasında random integer oluşturup topladık.Bu sayede 0-100 arasında double elde ettik.</w:t>
      </w:r>
    </w:p>
    <w:p w14:paraId="3FB1FA29" w14:textId="637C156C" w:rsidR="00D824D5" w:rsidRDefault="00D824D5" w:rsidP="00D824D5">
      <w:pPr>
        <w:pStyle w:val="Balk2"/>
      </w:pPr>
      <w:r>
        <w:t>1.b</w:t>
      </w:r>
      <w:r w:rsidR="00916024">
        <w:t xml:space="preserve"> Uzaklık Matrisi</w:t>
      </w:r>
      <w:bookmarkEnd w:id="5"/>
    </w:p>
    <w:p w14:paraId="628E8ABD" w14:textId="1A784BDD" w:rsidR="00E437E4" w:rsidRDefault="00E437E4" w:rsidP="00E437E4">
      <w:pPr>
        <w:pStyle w:val="Balk3"/>
      </w:pPr>
      <w:bookmarkStart w:id="6" w:name="_Toc57390057"/>
      <w:r>
        <w:t>1.b.1 Kodlar</w:t>
      </w:r>
      <w:bookmarkEnd w:id="6"/>
    </w:p>
    <w:p w14:paraId="398A9562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UzaklikHesapla(nokta n1, nokta n2)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Verilen iki noktanın uzaklığını hesaplayıp döndürür</w:t>
      </w:r>
    </w:p>
    <w:p w14:paraId="14919337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2FC96AD1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th.Sqrt(Math.Pow((n2.x - n1.x), 2) + Math.Pow((n2.y - n1.y), 2));</w:t>
      </w:r>
    </w:p>
    <w:p w14:paraId="1403224C" w14:textId="3F5AB69F" w:rsidR="00135273" w:rsidRDefault="00135273" w:rsidP="00135273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5BBF43C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,] uzaklikmatris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n, n];</w:t>
      </w:r>
    </w:p>
    <w:p w14:paraId="269575F1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n; i++)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Uzaklık matrisinin oluşturulduğu döngü</w:t>
      </w:r>
    </w:p>
    <w:p w14:paraId="4EDA77B7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E2F872A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j = 0; j &lt; n; j++)</w:t>
      </w:r>
    </w:p>
    <w:p w14:paraId="70612E5F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5B3CE3BA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uzaklikmatris[i, j] = noktalar[i].UzaklikHesapla(noktalar[i], noktalar[j]);</w:t>
      </w:r>
    </w:p>
    <w:p w14:paraId="49F94218" w14:textId="77777777" w:rsidR="00135273" w:rsidRDefault="00135273" w:rsidP="001352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    }</w:t>
      </w:r>
    </w:p>
    <w:p w14:paraId="161CCD67" w14:textId="7A695F4B" w:rsidR="00135273" w:rsidRPr="00135273" w:rsidRDefault="00135273" w:rsidP="00135273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B68FF27" w14:textId="7D287E5F" w:rsidR="00E437E4" w:rsidRDefault="00E437E4" w:rsidP="00E437E4">
      <w:pPr>
        <w:pStyle w:val="Balk3"/>
      </w:pPr>
      <w:bookmarkStart w:id="7" w:name="_Toc57390058"/>
      <w:r>
        <w:t>1.b.2 Ekran görüntüleri</w:t>
      </w:r>
      <w:bookmarkEnd w:id="7"/>
    </w:p>
    <w:p w14:paraId="1584FA06" w14:textId="6FB122B1" w:rsidR="00135273" w:rsidRPr="00135273" w:rsidRDefault="00135273" w:rsidP="00135273">
      <w:r>
        <w:rPr>
          <w:noProof/>
        </w:rPr>
        <w:drawing>
          <wp:inline distT="0" distB="0" distL="0" distR="0" wp14:anchorId="00A294E0" wp14:editId="3AB5E8CF">
            <wp:extent cx="5082540" cy="1897380"/>
            <wp:effectExtent l="0" t="0" r="3810" b="762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38832" w14:textId="1F823E1C" w:rsidR="00E437E4" w:rsidRDefault="00E437E4" w:rsidP="00E437E4">
      <w:pPr>
        <w:pStyle w:val="Balk3"/>
      </w:pPr>
      <w:bookmarkStart w:id="8" w:name="_Toc57390059"/>
      <w:r>
        <w:t>1.b.3 Açıklama</w:t>
      </w:r>
      <w:bookmarkEnd w:id="8"/>
    </w:p>
    <w:p w14:paraId="62957B3B" w14:textId="5F5B9221" w:rsidR="00135273" w:rsidRDefault="00FA0012" w:rsidP="00135273">
      <w:r>
        <w:t>Kullanılan veri yapıları: Array, Matris,Metot,Class</w:t>
      </w:r>
    </w:p>
    <w:p w14:paraId="5701E08A" w14:textId="501918E8" w:rsidR="00FA0012" w:rsidRPr="00135273" w:rsidRDefault="00FA0012" w:rsidP="00135273">
      <w:r>
        <w:t>Random olarak üretilen noktaların birbirine olan uzaklıklarını hesapladık. Bu uzaklıkları da Matris olarak yazdırdık.</w:t>
      </w:r>
    </w:p>
    <w:p w14:paraId="5C478B25" w14:textId="06D6A768" w:rsidR="00D824D5" w:rsidRDefault="00CB78D1" w:rsidP="00A444C5">
      <w:pPr>
        <w:pStyle w:val="Balk1"/>
      </w:pPr>
      <w:bookmarkStart w:id="9" w:name="_Toc57390060"/>
      <w:r>
        <w:t xml:space="preserve">2) </w:t>
      </w:r>
      <w:r w:rsidR="00A444C5" w:rsidRPr="0079291B">
        <w:t>CLASSIFICATION USING K-NEAREST NEIGHBORS (KNN) ALGORITHM</w:t>
      </w:r>
      <w:bookmarkEnd w:id="9"/>
    </w:p>
    <w:p w14:paraId="73E0F527" w14:textId="429932CA" w:rsidR="00FA0012" w:rsidRPr="00FA0012" w:rsidRDefault="00FA0012" w:rsidP="00FA0012">
      <w:r>
        <w:t>Visual Studio, 16.7.7, C#</w:t>
      </w:r>
    </w:p>
    <w:p w14:paraId="1D34EEBA" w14:textId="774EACA4" w:rsidR="00A444C5" w:rsidRDefault="00A444C5" w:rsidP="00A444C5">
      <w:pPr>
        <w:pStyle w:val="Balk2"/>
      </w:pPr>
      <w:bookmarkStart w:id="10" w:name="_Toc57390061"/>
      <w:r>
        <w:t xml:space="preserve">2.a </w:t>
      </w:r>
      <w:r w:rsidR="00DD7453" w:rsidRPr="0079291B">
        <w:rPr>
          <w:lang w:val="tr-TR"/>
        </w:rPr>
        <w:t>KNN ile sınıflandırma</w:t>
      </w:r>
      <w:bookmarkEnd w:id="10"/>
    </w:p>
    <w:p w14:paraId="12B70B86" w14:textId="488A3311" w:rsidR="00A444C5" w:rsidRDefault="00DD7453" w:rsidP="00A444C5">
      <w:pPr>
        <w:pStyle w:val="Balk3"/>
      </w:pPr>
      <w:bookmarkStart w:id="11" w:name="_Toc57390062"/>
      <w:r>
        <w:t>2</w:t>
      </w:r>
      <w:r w:rsidR="00A444C5">
        <w:t xml:space="preserve">.a.1 </w:t>
      </w:r>
      <w:r w:rsidR="00EE21B3">
        <w:t>Algoritma</w:t>
      </w:r>
      <w:bookmarkEnd w:id="11"/>
    </w:p>
    <w:p w14:paraId="7D1069F0" w14:textId="49CB85CB" w:rsidR="00AD5725" w:rsidRDefault="00AD5725" w:rsidP="00AD5725">
      <w:r>
        <w:t>Türü bilinmeyen banknot bilgilerini al</w:t>
      </w:r>
    </w:p>
    <w:p w14:paraId="18B1686D" w14:textId="6520591D" w:rsidR="00AD5725" w:rsidRDefault="00AD5725" w:rsidP="00AD5725">
      <w:r>
        <w:t>Verisetindeki diğer banknotlarla uzaklıklarını hesapla ve dizi içinde tut</w:t>
      </w:r>
    </w:p>
    <w:p w14:paraId="25078F18" w14:textId="74B0DEE9" w:rsidR="00AD5725" w:rsidRDefault="00AD5725" w:rsidP="00AD5725">
      <w:r>
        <w:t>Bu diziyi mesafeye göre sırala</w:t>
      </w:r>
    </w:p>
    <w:p w14:paraId="40647978" w14:textId="04F68128" w:rsidR="00AD5725" w:rsidRDefault="00AD5725" w:rsidP="00AD5725">
      <w:r>
        <w:t>Bu dizideki ilk k tane banknotun türlerine bak ve kaç tane sahte kaç tane gerçek para olduğuna bak</w:t>
      </w:r>
    </w:p>
    <w:p w14:paraId="3C7CEF3E" w14:textId="7FC57DFF" w:rsidR="00AD5725" w:rsidRDefault="00AD5725" w:rsidP="00AD5725">
      <w:r>
        <w:t>Bu sayıya göre en çok hangisinden varsa parayı sahte veya gerçek olarak tahminle</w:t>
      </w:r>
    </w:p>
    <w:p w14:paraId="42478E0A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oplamElemanSayisi = ToplamSayiBul(textFile);       </w:t>
      </w:r>
    </w:p>
    <w:p w14:paraId="4E20E787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anknot[] OrnekBanknotlar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[ToplamElemanSayisi];    </w:t>
      </w:r>
    </w:p>
    <w:p w14:paraId="567F8EC1" w14:textId="6E98525E" w:rsidR="00AD5725" w:rsidRDefault="00AD5725" w:rsidP="00AD5725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DosyaOku(OrnekBanknotlar);</w:t>
      </w:r>
    </w:p>
    <w:p w14:paraId="7C6583FE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Gerçekliğini Kontrol Etmek İstediğiniz Paranın;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D85ADEC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Varyans Değerini Giriniz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C6E10DF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aryansDegeri = DoubleCevir(Console.ReadLine());</w:t>
      </w:r>
    </w:p>
    <w:p w14:paraId="558A288E" w14:textId="64C2436E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Çarpıklık Değerini Giriniz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);                </w:t>
      </w:r>
    </w:p>
    <w:p w14:paraId="3042BF01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carpiklikDegeri = DoubleCevir(Console.ReadLine());</w:t>
      </w:r>
    </w:p>
    <w:p w14:paraId="0BA66707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Basıklık Değerini Giriniz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9CB2CF8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siklikDegeri = DoubleCevir(Console.ReadLine());</w:t>
      </w:r>
    </w:p>
    <w:p w14:paraId="5288ED20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ntropi Değerini Giriniz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9FDC5F4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entropiDegeri = DoubleCevir(Console.ReadLine());</w:t>
      </w:r>
    </w:p>
    <w:p w14:paraId="47A01FF8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anknot bilinmeyenBanknot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(varyansDegeri, carpiklikDegeri, basiklikDegeri, entropiDegeri);</w:t>
      </w:r>
    </w:p>
    <w:p w14:paraId="64F7505F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elirliBirDegereGoreMesafeBulma(bilinmeyenBanknot, OrnekBanknotlar);</w:t>
      </w:r>
    </w:p>
    <w:p w14:paraId="7ED34033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Sıralama(OrnekBanknotlar);</w:t>
      </w:r>
    </w:p>
    <w:p w14:paraId="0952CFC1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ıyaslamak istediğiniz miktarı giriniz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8F8CFE4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 = Int32.Parse(Console.ReadLine());</w:t>
      </w:r>
    </w:p>
    <w:p w14:paraId="0C4C4130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Yazdir(OrnekBanknotlar, k);</w:t>
      </w:r>
    </w:p>
    <w:p w14:paraId="646D7C5E" w14:textId="77777777" w:rsidR="00AD5725" w:rsidRDefault="00AD5725" w:rsidP="00AD57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gercekmiSahtemi2=0;</w:t>
      </w:r>
    </w:p>
    <w:p w14:paraId="649CCFF1" w14:textId="03271E59" w:rsidR="00AD5725" w:rsidRDefault="00AD5725" w:rsidP="00AD5725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GercekMiSahteMi(OrnekBanknotlar, k,gercekmiSahtemi2);</w:t>
      </w:r>
    </w:p>
    <w:p w14:paraId="0D63EF4C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esafeHesapla(Banknot b1, Banknot b2)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İki banknot arasındaki benzerliği hesaplayan formül</w:t>
      </w:r>
    </w:p>
    <w:p w14:paraId="4DE001D6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25B356AB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th.Sqrt(Math.Pow((b2.VaryansDegeri - b1.VaryansDegeri), 2) + Math.Pow((b2.CarpiklikDegeri - b1.CarpiklikDegeri), 2) + Math.Pow((b2.BasiklikDegeri - b1.BasiklikDegeri), 2) + Math.Pow((b2.EntropiDegeri - b1.EntropiDegeri), 2));</w:t>
      </w:r>
    </w:p>
    <w:p w14:paraId="0EC3FB80" w14:textId="3D278C96" w:rsidR="00413D11" w:rsidRDefault="00413D11" w:rsidP="00413D11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6C50AF0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oplamSayiBul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)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Örnek olarak verilen banknot textinin satır sayısı için (banknot adeti)</w:t>
      </w:r>
    </w:p>
    <w:p w14:paraId="4041658A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27E13C7F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eger = 0;</w:t>
      </w:r>
    </w:p>
    <w:p w14:paraId="06DA940E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File.Exists(s))</w:t>
      </w:r>
    </w:p>
    <w:p w14:paraId="0A6E8E3E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4E5399FE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] lines = File.ReadAllLines(s);</w:t>
      </w:r>
    </w:p>
    <w:p w14:paraId="78478B53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line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lines)</w:t>
      </w:r>
    </w:p>
    <w:p w14:paraId="6BB8D820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2D482FE6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deger++;</w:t>
      </w:r>
    </w:p>
    <w:p w14:paraId="4562502A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67AA2B47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64B42B3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eger;</w:t>
      </w:r>
    </w:p>
    <w:p w14:paraId="104A82D4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589C287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[] DosyaOku(Banknot[] banknotDizisi)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Text içindeki banknotları, Banknot nesnesi halinde tutan arrayi</w:t>
      </w:r>
    </w:p>
    <w:p w14:paraId="60F881C5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                                              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oluşturan metot</w:t>
      </w:r>
    </w:p>
    <w:p w14:paraId="38973C68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ayac = 0;</w:t>
      </w:r>
    </w:p>
    <w:p w14:paraId="1CF53375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File.Exists(textFile))</w:t>
      </w:r>
    </w:p>
    <w:p w14:paraId="05C3C289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420AA9A2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] lines = File.ReadAllLines(textFile);</w:t>
      </w:r>
    </w:p>
    <w:p w14:paraId="2E1A779B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line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lines)</w:t>
      </w:r>
    </w:p>
    <w:p w14:paraId="486B4149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55B46E67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] nitelikler = line.Split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','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5FC39F1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Banknot banknot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(DoubleCevir(nitelikler[0]), DoubleCevir(nitelikler[1]), DoubleCevir(nitelikler[2]), DoubleCevir(nitelikler[3]), Convert.ToInt32(nitelikler[4]));</w:t>
      </w:r>
    </w:p>
    <w:p w14:paraId="384781D5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banknotDizisi[sayac] = banknot;</w:t>
      </w:r>
    </w:p>
    <w:p w14:paraId="2A4C9375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sayac++;</w:t>
      </w:r>
    </w:p>
    <w:p w14:paraId="56C1C97E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635BC661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52D66EC0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Dizisi;</w:t>
      </w:r>
    </w:p>
    <w:p w14:paraId="07638ABA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0CDC648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[] BelirliBirDegereGoreMesafeBulma(Banknot b1, Banknot[] banknotDizisi)</w:t>
      </w:r>
    </w:p>
    <w:p w14:paraId="413C8149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938B226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banknotDizisi.Length; i++)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Özellikleri girilen banknotun, text içindeki banknotlarla olan benzerliğini</w:t>
      </w:r>
    </w:p>
    <w:p w14:paraId="1F173379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                                         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kaydeden metot</w:t>
      </w:r>
    </w:p>
    <w:p w14:paraId="581E705D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banknotDizisi[i].SetMesafe(Banknot.MesafeHesapla(b1, banknotDizisi[i]));</w:t>
      </w:r>
    </w:p>
    <w:p w14:paraId="22C97D99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6E419F2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Dizisi;</w:t>
      </w:r>
    </w:p>
    <w:p w14:paraId="17C417B5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8CE3678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[] Sıralama(Banknot[] banknotDizisi)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Arrayi benzerliğe göre sıraladığımız metot</w:t>
      </w:r>
    </w:p>
    <w:p w14:paraId="7A0C90E0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                                                            </w:t>
      </w:r>
    </w:p>
    <w:p w14:paraId="4F1EE82C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x = 0;</w:t>
      </w:r>
    </w:p>
    <w:p w14:paraId="6FBDB121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x &lt; banknotDizisi.Length)</w:t>
      </w:r>
    </w:p>
    <w:p w14:paraId="5B413453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F813F5F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y = 0;</w:t>
      </w:r>
    </w:p>
    <w:p w14:paraId="4C691CF1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y &lt; banknotDizisi.Length)</w:t>
      </w:r>
    </w:p>
    <w:p w14:paraId="77882616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3D2A0058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banknotDizisi[x].Mesafe &lt; banknotDizisi[y].Mesafe)</w:t>
      </w:r>
    </w:p>
    <w:p w14:paraId="0F5C0E9B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59A91398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Banknot temp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(banknotDizisi[x].VaryansDegeri, banknotDizisi[x].CarpiklikDegeri, banknotDizisi[x].BasiklikDegeri, banknotDizisi[x].EntropiDegeri, banknotDizisi[x].Tur, banknotDizisi[x].Mesafe);</w:t>
      </w:r>
    </w:p>
    <w:p w14:paraId="46618C67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banknotDizisi[x] = banknotDizisi[y];</w:t>
      </w:r>
    </w:p>
    <w:p w14:paraId="2754319F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banknotDizisi[y] = temp;</w:t>
      </w:r>
    </w:p>
    <w:p w14:paraId="6400714F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0007C7A8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y++;</w:t>
      </w:r>
    </w:p>
    <w:p w14:paraId="45833758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55EF1777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x++;</w:t>
      </w:r>
    </w:p>
    <w:p w14:paraId="5064184E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B054DA4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Dizisi;</w:t>
      </w:r>
    </w:p>
    <w:p w14:paraId="0580563D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779047B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GercekMiSahteMi(Banknot[] b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,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gercekmiSahtemi)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Bir banknotun, banknot arrayine kıyasla gerçek veya</w:t>
      </w:r>
    </w:p>
    <w:p w14:paraId="68AD9D80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                                                                 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sahte olduğunu tahminlediğimiz metot</w:t>
      </w:r>
    </w:p>
    <w:p w14:paraId="678027E4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gercekSayisi = 0;</w:t>
      </w:r>
    </w:p>
    <w:p w14:paraId="3A87415A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ahteSayisi = 0;</w:t>
      </w:r>
    </w:p>
    <w:p w14:paraId="71E2E645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8A8D755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k; i++)</w:t>
      </w:r>
    </w:p>
    <w:p w14:paraId="7059B1DD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3C097142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b[i].Tur == 1)</w:t>
      </w:r>
    </w:p>
    <w:p w14:paraId="514AC220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3C06149A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gercekSayisi++;</w:t>
      </w:r>
    </w:p>
    <w:p w14:paraId="50511CA7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52C52229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</w:p>
    <w:p w14:paraId="6FBC6385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2942E359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sahteSayisi++;</w:t>
      </w:r>
    </w:p>
    <w:p w14:paraId="061894E4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7814B435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D525D19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gercekSayisi &gt; sahteSayisi)</w:t>
      </w:r>
    </w:p>
    <w:p w14:paraId="6BCA6E0F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4FED1774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Girdiğiniz para gerçe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5A9AD75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gercekmiSahtemi = 1;</w:t>
      </w:r>
    </w:p>
    <w:p w14:paraId="6970460E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33C7E26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sahteSayisi &gt; gercekSayisi)</w:t>
      </w:r>
    </w:p>
    <w:p w14:paraId="12C04356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4E3F150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Girdiğiniz para sahte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7AD774E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gercekmiSahtemi = 0;</w:t>
      </w:r>
    </w:p>
    <w:p w14:paraId="04C6E540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D5569AB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0C39F69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</w:p>
    <w:p w14:paraId="5BC75443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8F8755F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b[0].Tur == 1)</w:t>
      </w:r>
    </w:p>
    <w:p w14:paraId="3EBB679F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36831BC0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Girdiğiniz para gerçe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ECC582F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gercekmiSahtemi = 1;</w:t>
      </w:r>
    </w:p>
    <w:p w14:paraId="605FEF32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B682F1F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46E4AFEC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</w:p>
    <w:p w14:paraId="4E3DCDA5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340715C6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Girdiğiniz para sahte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EDB16D0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gercekmiSahtemi = 0;</w:t>
      </w:r>
    </w:p>
    <w:p w14:paraId="0606E0CA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0EA53D6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489F2A42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}</w:t>
      </w:r>
    </w:p>
    <w:p w14:paraId="1D2506F0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gercekmiSahtemi;</w:t>
      </w:r>
    </w:p>
    <w:p w14:paraId="31491F40" w14:textId="3087DA50" w:rsidR="00413D11" w:rsidRPr="00AD5725" w:rsidRDefault="00413D11" w:rsidP="00413D11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7F56F83" w14:textId="17449023" w:rsidR="00A444C5" w:rsidRDefault="004E5B73" w:rsidP="00A444C5">
      <w:pPr>
        <w:pStyle w:val="Balk2"/>
      </w:pPr>
      <w:bookmarkStart w:id="12" w:name="_Toc57390063"/>
      <w:r>
        <w:t>2.</w:t>
      </w:r>
      <w:r w:rsidR="00A444C5">
        <w:t xml:space="preserve">b </w:t>
      </w:r>
      <w:r w:rsidR="00C91E9A">
        <w:t>Banknot sınıflandırma</w:t>
      </w:r>
      <w:bookmarkEnd w:id="12"/>
    </w:p>
    <w:p w14:paraId="7DC3E9D9" w14:textId="77E59EE6" w:rsidR="00A444C5" w:rsidRDefault="00C91E9A" w:rsidP="00A444C5">
      <w:pPr>
        <w:pStyle w:val="Balk3"/>
      </w:pPr>
      <w:bookmarkStart w:id="13" w:name="_Toc57390064"/>
      <w:r>
        <w:t>2</w:t>
      </w:r>
      <w:r w:rsidR="00A444C5">
        <w:t>.b.1 Kodlar</w:t>
      </w:r>
      <w:bookmarkEnd w:id="13"/>
    </w:p>
    <w:p w14:paraId="0FF32330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GercekMiSahteMi(Banknot[] b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,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gercekmiSahtemi)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Bir banknotun, banknot arrayine kıyasla gerçek veya</w:t>
      </w:r>
    </w:p>
    <w:p w14:paraId="7D99A4FA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                                                                 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sahte olduğunu tahminlediğimiz metot</w:t>
      </w:r>
    </w:p>
    <w:p w14:paraId="0A5B0209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gercekSayisi = 0;</w:t>
      </w:r>
    </w:p>
    <w:p w14:paraId="6069C672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ahteSayisi = 0;</w:t>
      </w:r>
    </w:p>
    <w:p w14:paraId="54EEDF93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B03F446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k; i++)</w:t>
      </w:r>
    </w:p>
    <w:p w14:paraId="11BF1486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A830C27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b[i].Tur == 1)</w:t>
      </w:r>
    </w:p>
    <w:p w14:paraId="40762C34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108AA049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gercekSayisi++;</w:t>
      </w:r>
    </w:p>
    <w:p w14:paraId="3133B862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2835535B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</w:p>
    <w:p w14:paraId="20CB960A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3D47B827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sahteSayisi++;</w:t>
      </w:r>
    </w:p>
    <w:p w14:paraId="037084B1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0E9F2995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B0B0436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gercekSayisi &gt; sahteSayisi)</w:t>
      </w:r>
    </w:p>
    <w:p w14:paraId="40AD3F3E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1600D22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Girdiğiniz para gerçe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CE4A27F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gercekmiSahtemi = 1;</w:t>
      </w:r>
    </w:p>
    <w:p w14:paraId="1A3AD77A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5E69282E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sahteSayisi &gt; gercekSayisi)</w:t>
      </w:r>
    </w:p>
    <w:p w14:paraId="033743C8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A3005AD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Girdiğiniz para sahte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F56BCA2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gercekmiSahtemi = 0;</w:t>
      </w:r>
    </w:p>
    <w:p w14:paraId="5D8F43EE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C2DDA53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61D8C53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</w:p>
    <w:p w14:paraId="169D34C1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7FD9978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b[0].Tur == 1)</w:t>
      </w:r>
    </w:p>
    <w:p w14:paraId="46F563C4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4F012181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Girdiğiniz para gerçe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96F40C1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gercekmiSahtemi = 1;</w:t>
      </w:r>
    </w:p>
    <w:p w14:paraId="3C1425B9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BF7FC8D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23A09EF7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</w:p>
    <w:p w14:paraId="63FF3961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51491B4C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Girdiğiniz para sahte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CA92360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gercekmiSahtemi = 0;</w:t>
      </w:r>
    </w:p>
    <w:p w14:paraId="7FBF01DF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DB7CCB5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6F352FF7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67E0C5E" w14:textId="77777777" w:rsidR="00413D11" w:rsidRDefault="00413D11" w:rsidP="00413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gercekmiSahtemi;</w:t>
      </w:r>
    </w:p>
    <w:p w14:paraId="3F0DCF85" w14:textId="0CAD52E2" w:rsidR="00413D11" w:rsidRPr="00413D11" w:rsidRDefault="00413D11" w:rsidP="00413D11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6B63B39" w14:textId="25E13246" w:rsidR="00A444C5" w:rsidRDefault="00C91E9A" w:rsidP="00A444C5">
      <w:pPr>
        <w:pStyle w:val="Balk3"/>
      </w:pPr>
      <w:bookmarkStart w:id="14" w:name="_Toc57390065"/>
      <w:r>
        <w:lastRenderedPageBreak/>
        <w:t>2</w:t>
      </w:r>
      <w:r w:rsidR="00A444C5">
        <w:t>.b.2 Ekran görüntüleri</w:t>
      </w:r>
      <w:bookmarkEnd w:id="14"/>
    </w:p>
    <w:p w14:paraId="4B526924" w14:textId="3C35B7EC" w:rsidR="00413D11" w:rsidRPr="00413D11" w:rsidRDefault="00413D11" w:rsidP="00413D11">
      <w:r>
        <w:rPr>
          <w:noProof/>
        </w:rPr>
        <w:drawing>
          <wp:inline distT="0" distB="0" distL="0" distR="0" wp14:anchorId="789DBA39" wp14:editId="710732D3">
            <wp:extent cx="5753100" cy="3619500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201B4" w14:textId="6623D3C6" w:rsidR="00A444C5" w:rsidRDefault="00C91E9A" w:rsidP="00A444C5">
      <w:pPr>
        <w:pStyle w:val="Balk3"/>
      </w:pPr>
      <w:bookmarkStart w:id="15" w:name="_Toc57390066"/>
      <w:r>
        <w:t>2</w:t>
      </w:r>
      <w:r w:rsidR="00A444C5">
        <w:t>.b.3 Açıklama</w:t>
      </w:r>
      <w:bookmarkEnd w:id="15"/>
    </w:p>
    <w:p w14:paraId="0780499F" w14:textId="0B1B5CE9" w:rsidR="002E35BE" w:rsidRDefault="002E35BE" w:rsidP="002E35BE">
      <w:r>
        <w:t>Kullanılan veri yapıları: Array, Metot, Class</w:t>
      </w:r>
    </w:p>
    <w:p w14:paraId="59E4B0D4" w14:textId="55D8DCAA" w:rsidR="002E35BE" w:rsidRPr="002E35BE" w:rsidRDefault="002E35BE" w:rsidP="002E35BE">
      <w:r>
        <w:t>Bilgileri alınan türü bilinmeyen banknotun verisetindeki diğer banknotlarla formülü uygulayarak bulduğumuz yakınlık ölçütüne bakarak sıralıyoruz. Sıraladığımız banknotların ilk  k tanesine bakarak türü bilinmeyen banknote tahminliyoruz.</w:t>
      </w:r>
    </w:p>
    <w:p w14:paraId="47091D4D" w14:textId="3E5C4DD4" w:rsidR="00A444C5" w:rsidRDefault="00F47878" w:rsidP="00A444C5">
      <w:pPr>
        <w:pStyle w:val="Balk2"/>
      </w:pPr>
      <w:bookmarkStart w:id="16" w:name="_Toc57390067"/>
      <w:r>
        <w:t>2.</w:t>
      </w:r>
      <w:r w:rsidR="00A444C5">
        <w:t xml:space="preserve">c </w:t>
      </w:r>
      <w:r>
        <w:t>Başarı ölçümü</w:t>
      </w:r>
      <w:bookmarkEnd w:id="16"/>
    </w:p>
    <w:p w14:paraId="43B5E8B1" w14:textId="7B963F38" w:rsidR="00A444C5" w:rsidRDefault="00F47878" w:rsidP="00A444C5">
      <w:pPr>
        <w:pStyle w:val="Balk3"/>
      </w:pPr>
      <w:bookmarkStart w:id="17" w:name="_Toc57390068"/>
      <w:r>
        <w:t>2</w:t>
      </w:r>
      <w:r w:rsidR="00A444C5">
        <w:t>.c.1 Kodlar</w:t>
      </w:r>
      <w:bookmarkEnd w:id="17"/>
    </w:p>
    <w:p w14:paraId="66E1A4C8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ndex = IndexBulma(OrnekBanknotlar);</w:t>
      </w:r>
    </w:p>
    <w:p w14:paraId="797B7E3F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anknot[] SifirTestiVerisi = TestVerisiOlusturma(OrnekBanknotlar, index, 100);          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Test verisi arrayi</w:t>
      </w:r>
    </w:p>
    <w:p w14:paraId="11A71ED1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anknot[] BirTestiVerisi = TestVerisiOlusturma(OrnekBanknotlar, OrnekBanknotlar.Length, 100);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Test verisi arrayi</w:t>
      </w:r>
    </w:p>
    <w:p w14:paraId="4E0442E6" w14:textId="19E4FEAC" w:rsidR="002E35BE" w:rsidRDefault="002E35BE" w:rsidP="002E35BE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anknot[] VeriSeti = VeriSetiOlusturma(OrnekBanknotlar, 100, index);</w:t>
      </w:r>
    </w:p>
    <w:p w14:paraId="7D0A0156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ogrulukSayisi = 0;</w:t>
      </w:r>
    </w:p>
    <w:p w14:paraId="03E23C7A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dogrulukSayisi=BasariOlcumu(VeriSeti, SifirTestiVerisi, k1,dogrulukSayisi);</w:t>
      </w:r>
    </w:p>
    <w:p w14:paraId="010ADEC3" w14:textId="7284D39D" w:rsidR="002E35BE" w:rsidRDefault="002E35BE" w:rsidP="002E35BE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dogrulukSayisi=BasariOlcumu(VeriSeti, BirTestiVerisi, k1,dogrulukSayisi);</w:t>
      </w:r>
    </w:p>
    <w:p w14:paraId="2487B2D6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ndexBulma(Banknot[] b)          </w:t>
      </w:r>
    </w:p>
    <w:p w14:paraId="04E48D45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F0C3528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ndex = 0;</w:t>
      </w:r>
    </w:p>
    <w:p w14:paraId="22601600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b.Length; i++)</w:t>
      </w:r>
    </w:p>
    <w:p w14:paraId="5B38C900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C83FE63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b[i].Tur == 1)</w:t>
      </w:r>
    </w:p>
    <w:p w14:paraId="5EC2D954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741862A6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reak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68D7329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5B87EBA5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index++;</w:t>
      </w:r>
    </w:p>
    <w:p w14:paraId="08680D89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}</w:t>
      </w:r>
    </w:p>
    <w:p w14:paraId="1ADBE629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ndex;</w:t>
      </w:r>
    </w:p>
    <w:p w14:paraId="01197EE0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A2511E5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[] TestVerisiOlusturma(Banknot[] b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ndex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)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Test verisini oluşturan metot</w:t>
      </w:r>
    </w:p>
    <w:p w14:paraId="0B2C52B7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E6DF13A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ayac = index - k;</w:t>
      </w:r>
    </w:p>
    <w:p w14:paraId="1ACC0122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anknot[] testVerisi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[k];</w:t>
      </w:r>
    </w:p>
    <w:p w14:paraId="1F543EA2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k; i++)</w:t>
      </w:r>
    </w:p>
    <w:p w14:paraId="7DF3990D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5437D84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testVerisi[i] = b[sayac];</w:t>
      </w:r>
    </w:p>
    <w:p w14:paraId="0932D2C0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sayac++;</w:t>
      </w:r>
    </w:p>
    <w:p w14:paraId="7DCBC026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C977F0C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estVerisi;</w:t>
      </w:r>
    </w:p>
    <w:p w14:paraId="2AF1B1F9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545634B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[] VeriSetiOlusturma(Banknot[] b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ndex)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Verisetini oluşturan metot</w:t>
      </w:r>
    </w:p>
    <w:p w14:paraId="21FEF2D0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CB5E2BD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ayac = 0;</w:t>
      </w:r>
    </w:p>
    <w:p w14:paraId="78C849F1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anknot[] VeriSeti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nknot[b.Length - (2 * k)];</w:t>
      </w:r>
    </w:p>
    <w:p w14:paraId="36C9A839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b.Length; i++)</w:t>
      </w:r>
    </w:p>
    <w:p w14:paraId="71476E57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C61056D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i &gt;= index - k &amp;&amp; i &lt; index)</w:t>
      </w:r>
    </w:p>
    <w:p w14:paraId="111A1053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2FF0FEF2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ontinu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4B7145A2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538928C6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i &gt;= b.Length - k &amp;&amp; i &lt; b.Length)</w:t>
      </w:r>
    </w:p>
    <w:p w14:paraId="4FEE145D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7B9004DB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ontinu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F1733ED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182FFA5E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VeriSeti[sayac] = b[i];</w:t>
      </w:r>
    </w:p>
    <w:p w14:paraId="03A4B7E0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sayac++;</w:t>
      </w:r>
    </w:p>
    <w:p w14:paraId="612ECA0A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5B09CE47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eriSeti;</w:t>
      </w:r>
    </w:p>
    <w:p w14:paraId="223B622C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B31E66F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asariOlcumu(Banknot[] VeriSeti, Banknot[] OlcumVerisi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1,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ogrulukSayisi)</w:t>
      </w:r>
    </w:p>
    <w:p w14:paraId="24620FDC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                  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Test verisindeki her banknotu tahminleyen ve başarı ölçümünü hesaplayan metot</w:t>
      </w:r>
    </w:p>
    <w:p w14:paraId="61073519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OlcumVerisi.Length; i++)</w:t>
      </w:r>
    </w:p>
    <w:p w14:paraId="6C8CF98A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74E0DD4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BelirliBirDegereGoreMesafeBulma(OlcumVerisi[i], VeriSeti);</w:t>
      </w:r>
    </w:p>
    <w:p w14:paraId="08757109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Sıralama(VeriSeti);</w:t>
      </w:r>
    </w:p>
    <w:p w14:paraId="1C7E12DB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Yazdir(VeriSeti, k1);</w:t>
      </w:r>
    </w:p>
    <w:p w14:paraId="2BA611F5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gercekmiSahtemi = 0;</w:t>
      </w:r>
    </w:p>
    <w:p w14:paraId="1D0BB8E6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gercekmiSahtemi=GercekMiSahteMi(VeriSeti, k1,gercekmiSahtemi);</w:t>
      </w:r>
    </w:p>
    <w:p w14:paraId="65C121AD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gercekmiSahtemi == OlcumVerisi[i].Tur)</w:t>
      </w:r>
    </w:p>
    <w:p w14:paraId="3D35C6AF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5314036F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dogrulukSayisi++;</w:t>
      </w:r>
    </w:p>
    <w:p w14:paraId="41D4ADB0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17181627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2168826" w14:textId="77777777" w:rsidR="002E35BE" w:rsidRDefault="002E35BE" w:rsidP="002E3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ogrulukSayisi;</w:t>
      </w:r>
    </w:p>
    <w:p w14:paraId="6CB72B3D" w14:textId="0571D334" w:rsidR="002E35BE" w:rsidRPr="002E35BE" w:rsidRDefault="002E35BE" w:rsidP="002E35BE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D904C33" w14:textId="0A8C9A41" w:rsidR="00A444C5" w:rsidRDefault="00F47878" w:rsidP="00A444C5">
      <w:pPr>
        <w:pStyle w:val="Balk3"/>
      </w:pPr>
      <w:bookmarkStart w:id="18" w:name="_Toc57390069"/>
      <w:r>
        <w:lastRenderedPageBreak/>
        <w:t>2</w:t>
      </w:r>
      <w:r w:rsidR="00A444C5">
        <w:t>.c.2 Ekran görüntüleri</w:t>
      </w:r>
      <w:bookmarkEnd w:id="18"/>
    </w:p>
    <w:p w14:paraId="05529A53" w14:textId="40AE5217" w:rsidR="002E35BE" w:rsidRDefault="002E35BE" w:rsidP="00A444C5">
      <w:pPr>
        <w:pStyle w:val="Balk3"/>
      </w:pPr>
      <w:bookmarkStart w:id="19" w:name="_Toc57390070"/>
      <w:r>
        <w:rPr>
          <w:noProof/>
        </w:rPr>
        <w:drawing>
          <wp:inline distT="0" distB="0" distL="0" distR="0" wp14:anchorId="42ABBBC9" wp14:editId="633A4ED6">
            <wp:extent cx="5753100" cy="4747260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74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00735" w14:textId="54CC3E60" w:rsidR="00702D62" w:rsidRDefault="00702D62" w:rsidP="00702D62">
      <w:r>
        <w:rPr>
          <w:noProof/>
        </w:rPr>
        <w:lastRenderedPageBreak/>
        <w:drawing>
          <wp:inline distT="0" distB="0" distL="0" distR="0" wp14:anchorId="5FC13866" wp14:editId="0B45ECF1">
            <wp:extent cx="5753100" cy="4267200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5BACC" w14:textId="55A9275A" w:rsidR="00702D62" w:rsidRDefault="00127DE4" w:rsidP="00702D62">
      <w:r>
        <w:t>(uzuyor)</w:t>
      </w:r>
      <w:r w:rsidR="00702D62">
        <w:t>…………………………………………………………………………………..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t>…</w:t>
      </w:r>
    </w:p>
    <w:p w14:paraId="782592EF" w14:textId="773C4B8F" w:rsidR="00702D62" w:rsidRPr="00702D62" w:rsidRDefault="00702D62" w:rsidP="00702D62">
      <w:r>
        <w:rPr>
          <w:noProof/>
        </w:rPr>
        <w:drawing>
          <wp:inline distT="0" distB="0" distL="0" distR="0" wp14:anchorId="09F9DD9F" wp14:editId="10B47D6C">
            <wp:extent cx="5760720" cy="2501265"/>
            <wp:effectExtent l="0" t="0" r="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01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40F38" w14:textId="3B31ECB4" w:rsidR="00A444C5" w:rsidRDefault="00F47878" w:rsidP="00A444C5">
      <w:pPr>
        <w:pStyle w:val="Balk3"/>
      </w:pPr>
      <w:r>
        <w:lastRenderedPageBreak/>
        <w:t>2</w:t>
      </w:r>
      <w:r w:rsidR="00A444C5">
        <w:t>.c.3 Açıklama</w:t>
      </w:r>
      <w:bookmarkEnd w:id="19"/>
    </w:p>
    <w:p w14:paraId="5E1891B6" w14:textId="4BF50C68" w:rsidR="00A444C5" w:rsidRDefault="00702D62" w:rsidP="00A444C5">
      <w:r>
        <w:t>Kullanılan veri yapıları: Array, Metot, Class</w:t>
      </w:r>
    </w:p>
    <w:p w14:paraId="0FF10C59" w14:textId="519F2A17" w:rsidR="004C761A" w:rsidRDefault="004C761A" w:rsidP="004C761A">
      <w:pPr>
        <w:pStyle w:val="Balk2"/>
      </w:pPr>
      <w:bookmarkStart w:id="20" w:name="_Toc57390071"/>
      <w:r>
        <w:t>2.</w:t>
      </w:r>
      <w:r w:rsidR="005A26B9">
        <w:t>d</w:t>
      </w:r>
      <w:r>
        <w:t xml:space="preserve"> </w:t>
      </w:r>
      <w:r w:rsidR="00AA4E02">
        <w:t>Listeleme</w:t>
      </w:r>
      <w:bookmarkEnd w:id="20"/>
    </w:p>
    <w:p w14:paraId="2D736369" w14:textId="12E9D54A" w:rsidR="004C761A" w:rsidRDefault="004C761A" w:rsidP="004C761A">
      <w:pPr>
        <w:pStyle w:val="Balk3"/>
      </w:pPr>
      <w:bookmarkStart w:id="21" w:name="_Toc57390072"/>
      <w:r>
        <w:t>2.</w:t>
      </w:r>
      <w:r w:rsidR="005A26B9">
        <w:t>d</w:t>
      </w:r>
      <w:r>
        <w:t>.1 Kodlar</w:t>
      </w:r>
      <w:bookmarkEnd w:id="21"/>
    </w:p>
    <w:p w14:paraId="68F8C76A" w14:textId="77777777" w:rsidR="00702D62" w:rsidRDefault="00702D62" w:rsidP="00702D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VeriSeti.Length; i++)</w:t>
      </w:r>
    </w:p>
    <w:p w14:paraId="2B071283" w14:textId="77777777" w:rsidR="00702D62" w:rsidRDefault="00702D62" w:rsidP="00702D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495DFFBC" w14:textId="77777777" w:rsidR="00702D62" w:rsidRDefault="00702D62" w:rsidP="00702D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Varyans Değeri       Çarpıklık Degeri       Çarpıklık Değeri       Entropi Değeri       Tur       Mesafesi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628A876" w14:textId="77777777" w:rsidR="00702D62" w:rsidRDefault="00702D62" w:rsidP="00702D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Line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Format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{0,14}       {1,16}       {2,15}       {3,14}       {4,3}       {5,8:0.00}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VeriSeti[i].VaryansDegeri, VeriSeti[i].CarpiklikDegeri, VeriSeti[i].BasiklikDegeri, VeriSeti[i].EntropiDegeri, VeriSeti[i].Tur, VeriSeti[i].Mesafe));</w:t>
      </w:r>
    </w:p>
    <w:p w14:paraId="50D3968D" w14:textId="77777777" w:rsidR="00702D62" w:rsidRDefault="00702D62" w:rsidP="00702D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****************************************************************************************************************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FA833C0" w14:textId="60437756" w:rsidR="00702D62" w:rsidRPr="00702D62" w:rsidRDefault="00702D62" w:rsidP="00702D62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F3D12E6" w14:textId="2B34C349" w:rsidR="004C761A" w:rsidRDefault="004C761A" w:rsidP="004C761A">
      <w:pPr>
        <w:pStyle w:val="Balk3"/>
      </w:pPr>
      <w:bookmarkStart w:id="22" w:name="_Toc57390073"/>
      <w:r>
        <w:t>2.</w:t>
      </w:r>
      <w:r w:rsidR="005A26B9">
        <w:t>d</w:t>
      </w:r>
      <w:r>
        <w:t>.2 Ekran görüntüleri</w:t>
      </w:r>
      <w:bookmarkEnd w:id="22"/>
    </w:p>
    <w:p w14:paraId="22348B2F" w14:textId="36261171" w:rsidR="00702D62" w:rsidRDefault="00702D62" w:rsidP="00702D62">
      <w:r>
        <w:rPr>
          <w:noProof/>
        </w:rPr>
        <w:drawing>
          <wp:inline distT="0" distB="0" distL="0" distR="0" wp14:anchorId="3BEDF640" wp14:editId="35777D98">
            <wp:extent cx="5753100" cy="5234940"/>
            <wp:effectExtent l="0" t="0" r="0" b="381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23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327C6" w14:textId="40FEE24F" w:rsidR="00702D62" w:rsidRPr="00702D62" w:rsidRDefault="00127DE4" w:rsidP="00702D62">
      <w:r>
        <w:t>(uzuyor…)</w:t>
      </w:r>
      <w:r w:rsidR="00702D62">
        <w:t>……………………………………………….………………………………………………………………………………………………………………………………………………………………………………………………</w:t>
      </w:r>
      <w:r>
        <w:t>………………………………………………………….</w:t>
      </w:r>
    </w:p>
    <w:p w14:paraId="6D77E63A" w14:textId="15E9C18E" w:rsidR="00702D62" w:rsidRPr="00702D62" w:rsidRDefault="00702D62" w:rsidP="00702D62"/>
    <w:p w14:paraId="5EC5C9E2" w14:textId="227AD9BA" w:rsidR="004C761A" w:rsidRDefault="004C761A" w:rsidP="004C761A">
      <w:pPr>
        <w:pStyle w:val="Balk3"/>
      </w:pPr>
      <w:bookmarkStart w:id="23" w:name="_Toc57390074"/>
      <w:r>
        <w:t>2.</w:t>
      </w:r>
      <w:r w:rsidR="005A26B9">
        <w:t>d</w:t>
      </w:r>
      <w:r>
        <w:t>.3 Açıklama</w:t>
      </w:r>
      <w:bookmarkEnd w:id="23"/>
    </w:p>
    <w:p w14:paraId="5DFF77A1" w14:textId="0FEAAB5C" w:rsidR="00702D62" w:rsidRDefault="00702D62" w:rsidP="00702D62">
      <w:r>
        <w:t>Kullanılan veri yapıları: Array, Metot, Sınıf</w:t>
      </w:r>
      <w:r w:rsidR="0057468A">
        <w:t xml:space="preserve"> </w:t>
      </w:r>
    </w:p>
    <w:p w14:paraId="38BC9FCB" w14:textId="6107B9C2" w:rsidR="0057468A" w:rsidRPr="00702D62" w:rsidRDefault="0057468A" w:rsidP="00702D62">
      <w:r>
        <w:t>Verisetinin içindeki nesnelerin özelliklerini yazdırdık.</w:t>
      </w:r>
    </w:p>
    <w:p w14:paraId="27FC2A57" w14:textId="0CE607A6" w:rsidR="004C761A" w:rsidRDefault="007741F7" w:rsidP="00BC7981">
      <w:pPr>
        <w:pStyle w:val="Balk1"/>
      </w:pPr>
      <w:bookmarkStart w:id="24" w:name="_Toc57390075"/>
      <w:r>
        <w:t>Özdeğerlendirme Tablosu</w:t>
      </w:r>
      <w:bookmarkEnd w:id="2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2"/>
        <w:gridCol w:w="843"/>
        <w:gridCol w:w="1544"/>
        <w:gridCol w:w="4453"/>
      </w:tblGrid>
      <w:tr w:rsidR="00BC7981" w:rsidRPr="00BC7981" w14:paraId="18666C52" w14:textId="77777777" w:rsidTr="00702D6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7B510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Proje 1 Maddeleri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9FCC1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No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925F11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Tahmini Not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5D8AF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 xml:space="preserve">Açıklama </w:t>
            </w:r>
          </w:p>
        </w:tc>
      </w:tr>
      <w:tr w:rsidR="00BC7981" w:rsidRPr="00BC7981" w14:paraId="10F267F8" w14:textId="77777777" w:rsidTr="00702D6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648DA" w14:textId="646DA8FF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.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59C7B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0C085" w14:textId="1BC31768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6A41B" w14:textId="7FF8BDFD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35BACDC4" w14:textId="77777777" w:rsidTr="00702D6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B457F" w14:textId="3835719B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 xml:space="preserve">1.b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60002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B5BFE" w14:textId="258BFBF1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4DE24" w14:textId="2E4F3832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3365A37F" w14:textId="77777777" w:rsidTr="00702D6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4A501" w14:textId="754FA09D" w:rsidR="00BC7981" w:rsidRPr="00BC7981" w:rsidRDefault="007A5085" w:rsidP="00BC7981">
            <w:pPr>
              <w:rPr>
                <w:lang w:val="tr-TR"/>
              </w:rPr>
            </w:pPr>
            <w:r>
              <w:rPr>
                <w:lang w:val="tr-TR"/>
              </w:rPr>
              <w:t>B</w:t>
            </w:r>
            <w:r w:rsidR="00DA632C">
              <w:rPr>
                <w:lang w:val="tr-TR"/>
              </w:rPr>
              <w:t xml:space="preserve">ölüm </w:t>
            </w:r>
            <w:r w:rsidR="00BC7981" w:rsidRPr="00BC7981">
              <w:rPr>
                <w:lang w:val="tr-TR"/>
              </w:rPr>
              <w:t>1</w:t>
            </w:r>
            <w:r>
              <w:rPr>
                <w:lang w:val="tr-TR"/>
              </w:rPr>
              <w:t>.</w:t>
            </w:r>
            <w:r w:rsidR="00BC7981" w:rsidRPr="00BC7981">
              <w:rPr>
                <w:lang w:val="tr-TR"/>
              </w:rPr>
              <w:t xml:space="preserve"> Rap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B03A2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749C0" w14:textId="567C3662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513CE" w14:textId="302B964E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74A92864" w14:textId="77777777" w:rsidTr="00702D6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E1AEC" w14:textId="0BF03684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BBD21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37C53" w14:textId="6F493230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52DC1" w14:textId="1331F466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30DB7AD9" w14:textId="77777777" w:rsidTr="00702D6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F7805" w14:textId="4C7BA1EA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b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C1CAC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4EFEA" w14:textId="25749EBF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4C08B" w14:textId="7E799A28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4CB1E7FF" w14:textId="77777777" w:rsidTr="00702D6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4B550" w14:textId="0928EE0D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c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CC024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3E524" w14:textId="00E5CD31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A7B88" w14:textId="1A1BFE13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3FF3FDF4" w14:textId="77777777" w:rsidTr="00702D6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E0870" w14:textId="193C672C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6929E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3A0BF" w14:textId="395B59E4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AA836" w14:textId="3EEED706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77E980B4" w14:textId="77777777" w:rsidTr="00702D6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2476B" w14:textId="64C7BD1D" w:rsidR="00BC7981" w:rsidRPr="00BC7981" w:rsidRDefault="00DA632C" w:rsidP="00BC7981">
            <w:pPr>
              <w:rPr>
                <w:lang w:val="tr-TR"/>
              </w:rPr>
            </w:pPr>
            <w:r>
              <w:rPr>
                <w:lang w:val="tr-TR"/>
              </w:rPr>
              <w:t>Bölüm</w:t>
            </w:r>
            <w:r w:rsidRPr="00BC7981">
              <w:rPr>
                <w:lang w:val="tr-TR"/>
              </w:rPr>
              <w:t xml:space="preserve"> </w:t>
            </w:r>
            <w:r w:rsidR="00BC7981" w:rsidRPr="00BC7981">
              <w:rPr>
                <w:lang w:val="tr-TR"/>
              </w:rPr>
              <w:t>2</w:t>
            </w:r>
            <w:r w:rsidR="007A5085">
              <w:rPr>
                <w:lang w:val="tr-TR"/>
              </w:rPr>
              <w:t>.</w:t>
            </w:r>
            <w:r w:rsidR="00BC7981" w:rsidRPr="00BC7981">
              <w:rPr>
                <w:lang w:val="tr-TR"/>
              </w:rPr>
              <w:t xml:space="preserve"> Rap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A9C2D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64F0E" w14:textId="55DABB58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3845B" w14:textId="6BBBDCE4" w:rsidR="00BC7981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A01CE0" w:rsidRPr="00BC7981" w14:paraId="0F163C8E" w14:textId="77777777" w:rsidTr="00702D6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B76C7" w14:textId="733B81E5" w:rsidR="00A01CE0" w:rsidRPr="00BC7981" w:rsidRDefault="00A01CE0" w:rsidP="00BC7981">
            <w:pPr>
              <w:rPr>
                <w:lang w:val="tr-TR"/>
              </w:rPr>
            </w:pPr>
            <w:r>
              <w:rPr>
                <w:lang w:val="tr-TR"/>
              </w:rPr>
              <w:t>Özdeğerlendirme Tablosu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86BF0" w14:textId="25568C53" w:rsidR="00A01CE0" w:rsidRPr="00BC7981" w:rsidRDefault="00A01CE0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1A025" w14:textId="3ED94B43" w:rsidR="00A01CE0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969A2" w14:textId="2115FD42" w:rsidR="00A01CE0" w:rsidRPr="00BC7981" w:rsidRDefault="00127DE4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</w:tbl>
    <w:p w14:paraId="53FB7E16" w14:textId="77777777" w:rsidR="00BC7981" w:rsidRPr="00BC7981" w:rsidRDefault="00BC7981" w:rsidP="00BC7981">
      <w:pPr>
        <w:rPr>
          <w:lang w:val="tr-TR"/>
        </w:rPr>
      </w:pPr>
      <w:r w:rsidRPr="00BC7981">
        <w:rPr>
          <w:b/>
          <w:lang w:val="tr-TR"/>
        </w:rPr>
        <w:t xml:space="preserve">Açıklama kısmında yapıldı, yapılmadı bilgisi veya hangi maddelerin nasıl yapıldığı kısaca yazılabilecektir. </w:t>
      </w:r>
    </w:p>
    <w:p w14:paraId="6FC02047" w14:textId="77777777" w:rsidR="007741F7" w:rsidRPr="00A444C5" w:rsidRDefault="007741F7" w:rsidP="00A444C5"/>
    <w:sectPr w:rsidR="007741F7" w:rsidRPr="00A444C5" w:rsidSect="00B626F8">
      <w:footerReference w:type="default" r:id="rId15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E0AC30" w14:textId="77777777" w:rsidR="000F2FA0" w:rsidRDefault="000F2FA0" w:rsidP="008C5C2A">
      <w:pPr>
        <w:spacing w:after="0" w:line="240" w:lineRule="auto"/>
      </w:pPr>
      <w:r>
        <w:separator/>
      </w:r>
    </w:p>
  </w:endnote>
  <w:endnote w:type="continuationSeparator" w:id="0">
    <w:p w14:paraId="0CE6B433" w14:textId="77777777" w:rsidR="000F2FA0" w:rsidRDefault="000F2FA0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5AD07F73" w:rsidR="00702D62" w:rsidRDefault="00702D6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BD21CF">
          <w:rPr>
            <w:noProof/>
            <w:lang w:val="tr-TR"/>
          </w:rPr>
          <w:t>3</w:t>
        </w:r>
        <w:r>
          <w:fldChar w:fldCharType="end"/>
        </w:r>
      </w:p>
    </w:sdtContent>
  </w:sdt>
  <w:p w14:paraId="6D3B8A90" w14:textId="77777777" w:rsidR="00702D62" w:rsidRDefault="00702D6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FB8A04" w14:textId="77777777" w:rsidR="000F2FA0" w:rsidRDefault="000F2FA0" w:rsidP="008C5C2A">
      <w:pPr>
        <w:spacing w:after="0" w:line="240" w:lineRule="auto"/>
      </w:pPr>
      <w:r>
        <w:separator/>
      </w:r>
    </w:p>
  </w:footnote>
  <w:footnote w:type="continuationSeparator" w:id="0">
    <w:p w14:paraId="2EAB0FBC" w14:textId="77777777" w:rsidR="000F2FA0" w:rsidRDefault="000F2FA0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rgUABtqI7iwAAAA="/>
  </w:docVars>
  <w:rsids>
    <w:rsidRoot w:val="006333FA"/>
    <w:rsid w:val="000B088F"/>
    <w:rsid w:val="000C76C0"/>
    <w:rsid w:val="000F2FA0"/>
    <w:rsid w:val="00127DE4"/>
    <w:rsid w:val="00135273"/>
    <w:rsid w:val="0016700D"/>
    <w:rsid w:val="001C6C80"/>
    <w:rsid w:val="00216380"/>
    <w:rsid w:val="00252C00"/>
    <w:rsid w:val="002763DD"/>
    <w:rsid w:val="002771E4"/>
    <w:rsid w:val="002E35BE"/>
    <w:rsid w:val="00301640"/>
    <w:rsid w:val="00334B8E"/>
    <w:rsid w:val="0035637B"/>
    <w:rsid w:val="00367AC9"/>
    <w:rsid w:val="003760D1"/>
    <w:rsid w:val="003A1E7A"/>
    <w:rsid w:val="003A60F1"/>
    <w:rsid w:val="003C4C15"/>
    <w:rsid w:val="003C61CF"/>
    <w:rsid w:val="00413D11"/>
    <w:rsid w:val="00435BBA"/>
    <w:rsid w:val="00457339"/>
    <w:rsid w:val="004833DA"/>
    <w:rsid w:val="004842FB"/>
    <w:rsid w:val="004C761A"/>
    <w:rsid w:val="004E5B73"/>
    <w:rsid w:val="0057468A"/>
    <w:rsid w:val="0058535C"/>
    <w:rsid w:val="00590231"/>
    <w:rsid w:val="00596A57"/>
    <w:rsid w:val="005A26B9"/>
    <w:rsid w:val="005F155D"/>
    <w:rsid w:val="005F1E60"/>
    <w:rsid w:val="006333FA"/>
    <w:rsid w:val="006B0DA5"/>
    <w:rsid w:val="006B41BF"/>
    <w:rsid w:val="006E3D9D"/>
    <w:rsid w:val="006F0242"/>
    <w:rsid w:val="006F1A24"/>
    <w:rsid w:val="00702D62"/>
    <w:rsid w:val="00725043"/>
    <w:rsid w:val="007741F7"/>
    <w:rsid w:val="007A5085"/>
    <w:rsid w:val="00831355"/>
    <w:rsid w:val="00847EFC"/>
    <w:rsid w:val="008608A6"/>
    <w:rsid w:val="008A6765"/>
    <w:rsid w:val="008B09EA"/>
    <w:rsid w:val="008C5C2A"/>
    <w:rsid w:val="00916024"/>
    <w:rsid w:val="00966569"/>
    <w:rsid w:val="0099005B"/>
    <w:rsid w:val="009A59CA"/>
    <w:rsid w:val="009F66D3"/>
    <w:rsid w:val="00A01CE0"/>
    <w:rsid w:val="00A444C5"/>
    <w:rsid w:val="00A4568D"/>
    <w:rsid w:val="00A74C59"/>
    <w:rsid w:val="00A81B4C"/>
    <w:rsid w:val="00A82771"/>
    <w:rsid w:val="00AA4E02"/>
    <w:rsid w:val="00AD5725"/>
    <w:rsid w:val="00B3317F"/>
    <w:rsid w:val="00B626F8"/>
    <w:rsid w:val="00BB513D"/>
    <w:rsid w:val="00BC7981"/>
    <w:rsid w:val="00BD21CF"/>
    <w:rsid w:val="00C13972"/>
    <w:rsid w:val="00C314E1"/>
    <w:rsid w:val="00C561A9"/>
    <w:rsid w:val="00C8644B"/>
    <w:rsid w:val="00C86526"/>
    <w:rsid w:val="00C91E9A"/>
    <w:rsid w:val="00CB78D1"/>
    <w:rsid w:val="00CE11AB"/>
    <w:rsid w:val="00CF6A29"/>
    <w:rsid w:val="00D03977"/>
    <w:rsid w:val="00D62422"/>
    <w:rsid w:val="00D76A94"/>
    <w:rsid w:val="00D824D5"/>
    <w:rsid w:val="00DA60EA"/>
    <w:rsid w:val="00DA632C"/>
    <w:rsid w:val="00DC58B3"/>
    <w:rsid w:val="00DD2CA0"/>
    <w:rsid w:val="00DD7453"/>
    <w:rsid w:val="00DE7634"/>
    <w:rsid w:val="00DF1B8A"/>
    <w:rsid w:val="00E02785"/>
    <w:rsid w:val="00E07DAD"/>
    <w:rsid w:val="00E37E95"/>
    <w:rsid w:val="00E437E4"/>
    <w:rsid w:val="00E452B5"/>
    <w:rsid w:val="00E45FC4"/>
    <w:rsid w:val="00E63DC0"/>
    <w:rsid w:val="00ED3C10"/>
    <w:rsid w:val="00EE21B3"/>
    <w:rsid w:val="00EE553F"/>
    <w:rsid w:val="00EF0A95"/>
    <w:rsid w:val="00F41BD7"/>
    <w:rsid w:val="00F47878"/>
    <w:rsid w:val="00FA0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D4A971-DACC-4B4D-936A-E1B7483C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2450</Words>
  <Characters>13966</Characters>
  <Application>Microsoft Office Word</Application>
  <DocSecurity>0</DocSecurity>
  <Lines>116</Lines>
  <Paragraphs>3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Oğuzhan Demir</cp:lastModifiedBy>
  <cp:revision>6</cp:revision>
  <dcterms:created xsi:type="dcterms:W3CDTF">2020-12-01T12:31:00Z</dcterms:created>
  <dcterms:modified xsi:type="dcterms:W3CDTF">2020-12-13T20:43:00Z</dcterms:modified>
</cp:coreProperties>
</file>